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2D5A" w:rsidRDefault="00C328CB" w:rsidP="00170F02">
      <w:pPr>
        <w:pStyle w:val="a3"/>
        <w:ind w:firstLineChars="200" w:firstLine="1050"/>
      </w:pPr>
      <w:r>
        <w:t>Items to Map</w:t>
      </w:r>
    </w:p>
    <w:p w:rsidR="00C328CB" w:rsidRDefault="00EA6E8F" w:rsidP="00C328CB">
      <w:r>
        <w:rPr>
          <w:rFonts w:hint="eastAsia"/>
          <w:lang w:eastAsia="zh-CN"/>
        </w:rPr>
        <w:t>在这个页面的菜单栏里加一个名叫</w:t>
      </w:r>
      <w:r>
        <w:rPr>
          <w:rFonts w:hint="eastAsia"/>
          <w:lang w:eastAsia="zh-CN"/>
        </w:rPr>
        <w:t>item</w:t>
      </w:r>
      <w:r>
        <w:rPr>
          <w:rFonts w:hint="eastAsia"/>
          <w:lang w:eastAsia="zh-CN"/>
        </w:rPr>
        <w:t>的总选项，里面涵盖以下这些选项可以给用户点击来选择操作</w:t>
      </w:r>
    </w:p>
    <w:p w:rsidR="00EA6E8F" w:rsidRDefault="00EA6E8F" w:rsidP="00C328CB"/>
    <w:tbl>
      <w:tblPr>
        <w:tblStyle w:val="a7"/>
        <w:tblW w:w="0" w:type="auto"/>
        <w:tblLook w:val="0420" w:firstRow="1" w:lastRow="0" w:firstColumn="0" w:lastColumn="0" w:noHBand="0" w:noVBand="1"/>
      </w:tblPr>
      <w:tblGrid>
        <w:gridCol w:w="3369"/>
        <w:gridCol w:w="5873"/>
      </w:tblGrid>
      <w:tr w:rsidR="00C328CB" w:rsidTr="00CE52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69" w:type="dxa"/>
          </w:tcPr>
          <w:p w:rsidR="00C328CB" w:rsidRDefault="00C328CB" w:rsidP="00C328CB">
            <w:r>
              <w:t>Description</w:t>
            </w:r>
          </w:p>
        </w:tc>
        <w:tc>
          <w:tcPr>
            <w:tcW w:w="5873" w:type="dxa"/>
          </w:tcPr>
          <w:p w:rsidR="00C328CB" w:rsidRDefault="00C328CB" w:rsidP="00C328CB">
            <w:r>
              <w:t>Example</w:t>
            </w:r>
          </w:p>
        </w:tc>
      </w:tr>
      <w:tr w:rsidR="00C328CB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170F02" w:rsidRDefault="00C328CB" w:rsidP="00C328CB">
            <w:r>
              <w:t>Major Event Boundary</w:t>
            </w:r>
            <w:r w:rsidR="00170F02">
              <w:t xml:space="preserve">  </w:t>
            </w:r>
          </w:p>
          <w:p w:rsidR="00C328CB" w:rsidRDefault="00170F02" w:rsidP="00C328CB">
            <w:r>
              <w:rPr>
                <w:rFonts w:hint="eastAsia"/>
                <w:lang w:eastAsia="zh-CN"/>
              </w:rPr>
              <w:t>主要事件边界</w:t>
            </w:r>
          </w:p>
        </w:tc>
        <w:tc>
          <w:tcPr>
            <w:tcW w:w="5873" w:type="dxa"/>
          </w:tcPr>
          <w:p w:rsidR="00C328CB" w:rsidRPr="00CE52A1" w:rsidRDefault="00CE52A1" w:rsidP="00C328CB">
            <w:pPr>
              <w:rPr>
                <w:b/>
              </w:rPr>
            </w:pPr>
            <w:r w:rsidRPr="00CE52A1">
              <w:rPr>
                <w:b/>
                <w:color w:val="FF0000"/>
              </w:rPr>
              <w:t xml:space="preserve">- - - - - - - - - - -  - - </w:t>
            </w:r>
            <w:r w:rsidR="00170F02">
              <w:rPr>
                <w:rFonts w:hint="eastAsia"/>
                <w:b/>
                <w:color w:val="FF0000"/>
                <w:lang w:eastAsia="zh-CN"/>
              </w:rPr>
              <w:t>用虚线</w:t>
            </w:r>
            <w:r w:rsidR="00170F02">
              <w:rPr>
                <w:rFonts w:hint="eastAsia"/>
                <w:b/>
                <w:color w:val="FF0000"/>
                <w:lang w:eastAsia="zh-CN"/>
              </w:rPr>
              <w:t xml:space="preserve"> </w:t>
            </w:r>
            <w:r w:rsidR="00170F02">
              <w:rPr>
                <w:rFonts w:hint="eastAsia"/>
                <w:b/>
                <w:color w:val="FF0000"/>
                <w:lang w:eastAsia="zh-CN"/>
              </w:rPr>
              <w:t>（已经实现）</w:t>
            </w:r>
          </w:p>
        </w:tc>
      </w:tr>
      <w:tr w:rsidR="00C328CB" w:rsidTr="00CE52A1">
        <w:tc>
          <w:tcPr>
            <w:tcW w:w="3369" w:type="dxa"/>
          </w:tcPr>
          <w:p w:rsidR="00C328CB" w:rsidRDefault="00E12A50" w:rsidP="00C328CB">
            <w:r>
              <w:t>Pedestrian Movement</w:t>
            </w:r>
          </w:p>
          <w:p w:rsidR="00170F02" w:rsidRDefault="00170F02" w:rsidP="00C328CB">
            <w:proofErr w:type="spellStart"/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人流量</w:t>
            </w:r>
            <w:proofErr w:type="spellEnd"/>
          </w:p>
        </w:tc>
        <w:tc>
          <w:tcPr>
            <w:tcW w:w="5873" w:type="dxa"/>
          </w:tcPr>
          <w:p w:rsidR="00E36C78" w:rsidRDefault="00E36C78" w:rsidP="00C328CB">
            <w:r>
              <w:rPr>
                <w:noProof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>
                      <wp:simplePos x="0" y="0"/>
                      <wp:positionH relativeFrom="column">
                        <wp:posOffset>46113</wp:posOffset>
                      </wp:positionH>
                      <wp:positionV relativeFrom="paragraph">
                        <wp:posOffset>59705</wp:posOffset>
                      </wp:positionV>
                      <wp:extent cx="1308100" cy="0"/>
                      <wp:effectExtent l="38100" t="76200" r="25400" b="11430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081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B050"/>
                                </a:solidFill>
                                <a:headEnd type="arrow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C5C922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left:0;text-align:left;margin-left:3.65pt;margin-top:4.7pt;width:103pt;height:0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" strokecolor="#00b050">
                      <v:stroke startarrow="open" endarrow="open"/>
                    </v:shape>
                  </w:pict>
                </mc:Fallback>
              </mc:AlternateContent>
            </w:r>
          </w:p>
          <w:p w:rsidR="008544FE" w:rsidRDefault="00EA6E8F" w:rsidP="008544FE"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 w:rsidR="008544FE">
              <w:rPr>
                <w:rFonts w:hint="eastAsia"/>
                <w:lang w:eastAsia="zh-CN"/>
              </w:rPr>
              <w:t>，名字为</w:t>
            </w:r>
            <w:r w:rsidR="008544FE">
              <w:t>Pedestrian Movement</w:t>
            </w:r>
          </w:p>
          <w:p w:rsidR="00C328CB" w:rsidRDefault="00EA6E8F" w:rsidP="00C328C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  <w:r w:rsidR="008544FE">
              <w:rPr>
                <w:rFonts w:hint="eastAsia"/>
                <w:lang w:eastAsia="zh-CN"/>
              </w:rPr>
              <w:t>点击后可以放置类似于这样的</w:t>
            </w:r>
            <w:r w:rsidR="008544FE" w:rsidRPr="008544FE">
              <w:rPr>
                <w:rFonts w:hint="eastAsia"/>
                <w:color w:val="FF0000"/>
                <w:lang w:eastAsia="zh-CN"/>
              </w:rPr>
              <w:t>线条</w:t>
            </w:r>
            <w:r w:rsidR="008544FE">
              <w:rPr>
                <w:rFonts w:hint="eastAsia"/>
                <w:lang w:eastAsia="zh-CN"/>
              </w:rPr>
              <w:t>（就是</w:t>
            </w:r>
            <w:proofErr w:type="gramStart"/>
            <w:r w:rsidR="008544FE">
              <w:rPr>
                <w:rFonts w:hint="eastAsia"/>
                <w:lang w:eastAsia="zh-CN"/>
              </w:rPr>
              <w:t>个图片图层</w:t>
            </w:r>
            <w:proofErr w:type="gramEnd"/>
            <w:r w:rsidR="008544FE">
              <w:rPr>
                <w:rFonts w:hint="eastAsia"/>
                <w:lang w:eastAsia="zh-CN"/>
              </w:rPr>
              <w:t>就好，图片能有好的图标最好），这个</w:t>
            </w:r>
            <w:r w:rsidR="008544FE" w:rsidRPr="008544FE">
              <w:rPr>
                <w:rFonts w:hint="eastAsia"/>
                <w:color w:val="FF0000"/>
                <w:lang w:eastAsia="zh-CN"/>
              </w:rPr>
              <w:t>线条</w:t>
            </w:r>
            <w:r w:rsidR="008544FE">
              <w:rPr>
                <w:rFonts w:hint="eastAsia"/>
                <w:lang w:eastAsia="zh-CN"/>
              </w:rPr>
              <w:t>放上去后</w:t>
            </w:r>
            <w:r w:rsidR="008544FE">
              <w:rPr>
                <w:rFonts w:hint="eastAsia"/>
                <w:lang w:eastAsia="zh-CN"/>
              </w:rPr>
              <w:t>console</w:t>
            </w:r>
            <w:r w:rsidR="008544FE"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C328CB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C328CB" w:rsidRDefault="00E12A50" w:rsidP="00C328CB">
            <w:r>
              <w:t>Barrier Boards</w:t>
            </w:r>
          </w:p>
        </w:tc>
        <w:tc>
          <w:tcPr>
            <w:tcW w:w="5873" w:type="dxa"/>
          </w:tcPr>
          <w:p w:rsidR="00C328CB" w:rsidRDefault="00EA6E8F" w:rsidP="00C328CB">
            <w:r>
              <w:rPr>
                <w:noProof/>
              </w:rPr>
              <w:drawing>
                <wp:inline distT="0" distB="0" distL="0" distR="0" wp14:anchorId="1A75B552" wp14:editId="3AF8CBD4">
                  <wp:extent cx="2426067" cy="918965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646522" cy="1002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44FE" w:rsidRDefault="00EA6E8F" w:rsidP="008544FE"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</w:t>
            </w:r>
            <w:r w:rsidR="008544FE">
              <w:rPr>
                <w:rFonts w:hint="eastAsia"/>
                <w:lang w:eastAsia="zh-CN"/>
              </w:rPr>
              <w:t>名字为</w:t>
            </w:r>
            <w:r w:rsidR="008544FE">
              <w:t>Barrier Boards</w:t>
            </w:r>
          </w:p>
          <w:p w:rsidR="00EA6E8F" w:rsidRDefault="00EA6E8F" w:rsidP="00C328C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路障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，这个</w:t>
            </w:r>
            <w:r w:rsidRPr="008544FE">
              <w:rPr>
                <w:rFonts w:hint="eastAsia"/>
                <w:color w:val="FF0000"/>
                <w:lang w:eastAsia="zh-CN"/>
              </w:rPr>
              <w:t>路障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C328CB" w:rsidTr="00CE52A1">
        <w:tc>
          <w:tcPr>
            <w:tcW w:w="3369" w:type="dxa"/>
          </w:tcPr>
          <w:p w:rsidR="00C328CB" w:rsidRDefault="00E12A50" w:rsidP="00C328CB">
            <w:r>
              <w:t>Traffic Cones</w:t>
            </w:r>
          </w:p>
        </w:tc>
        <w:tc>
          <w:tcPr>
            <w:tcW w:w="5873" w:type="dxa"/>
          </w:tcPr>
          <w:p w:rsidR="00C328CB" w:rsidRDefault="00EA6E8F" w:rsidP="00C328CB">
            <w:r>
              <w:rPr>
                <w:noProof/>
              </w:rPr>
              <w:drawing>
                <wp:inline distT="0" distB="0" distL="0" distR="0" wp14:anchorId="6EC60959" wp14:editId="6339D0E0">
                  <wp:extent cx="399570" cy="664548"/>
                  <wp:effectExtent l="0" t="0" r="635" b="254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726" cy="69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44FE" w:rsidRDefault="00EA6E8F" w:rsidP="008544FE"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</w:t>
            </w:r>
            <w:r w:rsidR="008544FE">
              <w:rPr>
                <w:rFonts w:hint="eastAsia"/>
                <w:lang w:eastAsia="zh-CN"/>
              </w:rPr>
              <w:t>名字为</w:t>
            </w:r>
            <w:r w:rsidR="008544FE">
              <w:t>Barrier Boards</w:t>
            </w:r>
          </w:p>
          <w:p w:rsidR="00EA6E8F" w:rsidRDefault="00EA6E8F" w:rsidP="00C328C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雪糕筒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proofErr w:type="gramStart"/>
            <w:r w:rsidRPr="008544FE">
              <w:rPr>
                <w:rFonts w:hint="eastAsia"/>
                <w:color w:val="FF0000"/>
                <w:lang w:eastAsia="zh-CN"/>
              </w:rPr>
              <w:t>雪糕筒</w:t>
            </w:r>
            <w:r>
              <w:rPr>
                <w:rFonts w:hint="eastAsia"/>
                <w:lang w:eastAsia="zh-CN"/>
              </w:rPr>
              <w:t>放上去</w:t>
            </w:r>
            <w:proofErr w:type="gramEnd"/>
            <w:r>
              <w:rPr>
                <w:rFonts w:hint="eastAsia"/>
                <w:lang w:eastAsia="zh-CN"/>
              </w:rPr>
              <w:t>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E12A50" w:rsidRDefault="00E12A50" w:rsidP="00C328CB">
            <w:r>
              <w:t>Variable Message Boards</w:t>
            </w:r>
          </w:p>
        </w:tc>
        <w:tc>
          <w:tcPr>
            <w:tcW w:w="5873" w:type="dxa"/>
          </w:tcPr>
          <w:p w:rsidR="008544FE" w:rsidRDefault="008544FE" w:rsidP="008544FE">
            <w:pPr>
              <w:rPr>
                <w:rFonts w:hint="eastAsia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424C3BE" wp14:editId="71762E95">
                  <wp:extent cx="1171037" cy="115225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060" cy="1214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44FE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Variable Message Boards</w:t>
            </w:r>
          </w:p>
          <w:p w:rsidR="00E12A50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架子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架子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C328CB" w:rsidTr="00CE52A1">
        <w:tc>
          <w:tcPr>
            <w:tcW w:w="3369" w:type="dxa"/>
          </w:tcPr>
          <w:p w:rsidR="00C328CB" w:rsidRDefault="00E12A50" w:rsidP="00C328CB">
            <w:r>
              <w:lastRenderedPageBreak/>
              <w:t>Authorised Traffic Controller</w:t>
            </w:r>
          </w:p>
        </w:tc>
        <w:tc>
          <w:tcPr>
            <w:tcW w:w="5873" w:type="dxa"/>
          </w:tcPr>
          <w:p w:rsidR="00C328CB" w:rsidRDefault="008544FE" w:rsidP="00C328CB">
            <w:r>
              <w:rPr>
                <w:noProof/>
              </w:rPr>
              <w:drawing>
                <wp:inline distT="0" distB="0" distL="0" distR="0" wp14:anchorId="240F0AAB" wp14:editId="25E3100B">
                  <wp:extent cx="1720634" cy="1138033"/>
                  <wp:effectExtent l="0" t="0" r="0" b="508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177" cy="1158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44FE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Authorised Traffic Controller</w:t>
            </w:r>
          </w:p>
          <w:p w:rsidR="008544FE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举着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 w:rsidRPr="008544FE">
              <w:rPr>
                <w:rFonts w:hint="eastAsia"/>
                <w:color w:val="FF0000"/>
                <w:lang w:eastAsia="zh-CN"/>
              </w:rPr>
              <w:t>的人（可以非真人）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举着标牌的人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E12A50" w:rsidRDefault="00E12A50" w:rsidP="00C328CB">
            <w:r>
              <w:t>Roadworks ahead Sign</w:t>
            </w:r>
          </w:p>
        </w:tc>
        <w:tc>
          <w:tcPr>
            <w:tcW w:w="5873" w:type="dxa"/>
          </w:tcPr>
          <w:p w:rsidR="00E12A50" w:rsidRDefault="008544FE" w:rsidP="00C328CB">
            <w:r>
              <w:rPr>
                <w:noProof/>
              </w:rPr>
              <w:drawing>
                <wp:inline distT="0" distB="0" distL="0" distR="0" wp14:anchorId="5440B5AF" wp14:editId="77D7CF08">
                  <wp:extent cx="1035968" cy="935775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0362" cy="1210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544FE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rPr>
                <w:lang w:eastAsia="zh-CN"/>
              </w:rPr>
              <w:t>Roadworks ahead Sign</w:t>
            </w:r>
          </w:p>
          <w:p w:rsidR="008544FE" w:rsidRDefault="008544FE" w:rsidP="008544F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C328CB" w:rsidTr="00CE52A1">
        <w:tc>
          <w:tcPr>
            <w:tcW w:w="3369" w:type="dxa"/>
          </w:tcPr>
          <w:p w:rsidR="00C328CB" w:rsidRDefault="00E12A50" w:rsidP="00C328CB">
            <w:r>
              <w:t>Roadworks Sign</w:t>
            </w:r>
          </w:p>
        </w:tc>
        <w:tc>
          <w:tcPr>
            <w:tcW w:w="5873" w:type="dxa"/>
          </w:tcPr>
          <w:p w:rsidR="00C328CB" w:rsidRDefault="00940EA5" w:rsidP="00C328CB">
            <w:r>
              <w:rPr>
                <w:noProof/>
              </w:rPr>
              <w:drawing>
                <wp:inline distT="0" distB="0" distL="0" distR="0" wp14:anchorId="503B1387" wp14:editId="62930730">
                  <wp:extent cx="940827" cy="893977"/>
                  <wp:effectExtent l="0" t="0" r="0" b="190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441" cy="9496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40EA5" w:rsidRDefault="00940EA5" w:rsidP="00940E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Roadworks Sign</w:t>
            </w:r>
          </w:p>
          <w:p w:rsidR="00940EA5" w:rsidRDefault="00940EA5" w:rsidP="00940EA5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C328CB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C328CB" w:rsidRDefault="00E12A50" w:rsidP="00C328CB">
            <w:r>
              <w:t>On Side Road Sign</w:t>
            </w:r>
          </w:p>
        </w:tc>
        <w:tc>
          <w:tcPr>
            <w:tcW w:w="5873" w:type="dxa"/>
          </w:tcPr>
          <w:p w:rsidR="00C328CB" w:rsidRDefault="00E43059" w:rsidP="00C328CB">
            <w:r>
              <w:rPr>
                <w:noProof/>
              </w:rPr>
              <w:drawing>
                <wp:inline distT="0" distB="0" distL="0" distR="0" wp14:anchorId="72BAD668" wp14:editId="02905BAB">
                  <wp:extent cx="898544" cy="880111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032" cy="90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On Side Road Sign</w:t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c>
          <w:tcPr>
            <w:tcW w:w="3369" w:type="dxa"/>
          </w:tcPr>
          <w:p w:rsidR="00E12A50" w:rsidRDefault="00E12A50" w:rsidP="00C328CB">
            <w:r>
              <w:t>Traffic Controller Sign</w:t>
            </w:r>
          </w:p>
        </w:tc>
        <w:tc>
          <w:tcPr>
            <w:tcW w:w="5873" w:type="dxa"/>
          </w:tcPr>
          <w:p w:rsidR="00E12A50" w:rsidRDefault="00E43059" w:rsidP="00C328CB">
            <w:r>
              <w:rPr>
                <w:noProof/>
              </w:rPr>
              <w:drawing>
                <wp:inline distT="0" distB="0" distL="0" distR="0" wp14:anchorId="568F815A" wp14:editId="7D04DA7B">
                  <wp:extent cx="774109" cy="776976"/>
                  <wp:effectExtent l="0" t="0" r="6985" b="444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4635" cy="817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Traffic Controller Sign</w:t>
            </w:r>
          </w:p>
          <w:p w:rsidR="00E43059" w:rsidRDefault="00E43059" w:rsidP="00E43059"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E12A50" w:rsidRDefault="00E12A50" w:rsidP="00C328CB">
            <w:r>
              <w:lastRenderedPageBreak/>
              <w:t>Prepare to Stop Sign</w:t>
            </w:r>
          </w:p>
        </w:tc>
        <w:tc>
          <w:tcPr>
            <w:tcW w:w="5873" w:type="dxa"/>
          </w:tcPr>
          <w:p w:rsidR="00E12A50" w:rsidRDefault="00E43059" w:rsidP="00C328CB">
            <w:r>
              <w:rPr>
                <w:noProof/>
              </w:rPr>
              <w:drawing>
                <wp:inline distT="0" distB="0" distL="0" distR="0" wp14:anchorId="624C5728" wp14:editId="44275926">
                  <wp:extent cx="1502664" cy="911922"/>
                  <wp:effectExtent l="0" t="0" r="2540" b="254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095" cy="937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Prepare to Stop Sign</w:t>
            </w:r>
          </w:p>
          <w:p w:rsidR="00E43059" w:rsidRDefault="00E43059" w:rsidP="00E43059"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c>
          <w:tcPr>
            <w:tcW w:w="3369" w:type="dxa"/>
          </w:tcPr>
          <w:p w:rsidR="00E12A50" w:rsidRDefault="00E12A50" w:rsidP="00C328CB">
            <w:r>
              <w:t>Detour Ahead Sign</w:t>
            </w:r>
          </w:p>
        </w:tc>
        <w:tc>
          <w:tcPr>
            <w:tcW w:w="5873" w:type="dxa"/>
          </w:tcPr>
          <w:p w:rsidR="00E12A50" w:rsidRDefault="00E43059" w:rsidP="00C328CB">
            <w:r>
              <w:rPr>
                <w:noProof/>
              </w:rPr>
              <w:drawing>
                <wp:inline distT="0" distB="0" distL="0" distR="0" wp14:anchorId="341C8FCF" wp14:editId="2D2EC5C8">
                  <wp:extent cx="979073" cy="988398"/>
                  <wp:effectExtent l="0" t="0" r="0" b="254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347" cy="1007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Detour Ahead Sign</w:t>
            </w:r>
          </w:p>
          <w:p w:rsidR="00E43059" w:rsidRDefault="00E43059" w:rsidP="00E43059"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369" w:type="dxa"/>
          </w:tcPr>
          <w:p w:rsidR="00E12A50" w:rsidRDefault="00E12A50" w:rsidP="00C328CB">
            <w:r>
              <w:t>Detour Sign</w:t>
            </w:r>
          </w:p>
        </w:tc>
        <w:tc>
          <w:tcPr>
            <w:tcW w:w="5873" w:type="dxa"/>
          </w:tcPr>
          <w:p w:rsidR="00E12A50" w:rsidRDefault="00E43059" w:rsidP="00C328CB">
            <w:r>
              <w:rPr>
                <w:noProof/>
              </w:rPr>
              <w:drawing>
                <wp:inline distT="0" distB="0" distL="0" distR="0" wp14:anchorId="38F444C0" wp14:editId="7345EAAB">
                  <wp:extent cx="1115251" cy="823046"/>
                  <wp:effectExtent l="0" t="0" r="889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5777" cy="867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rPr>
                <w:lang w:eastAsia="zh-CN"/>
              </w:rPr>
              <w:t>Detour Sign</w:t>
            </w:r>
          </w:p>
          <w:p w:rsidR="00E43059" w:rsidRDefault="00E43059" w:rsidP="00E4305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  <w:tr w:rsidR="00E12A50" w:rsidTr="00CE52A1">
        <w:tc>
          <w:tcPr>
            <w:tcW w:w="3369" w:type="dxa"/>
          </w:tcPr>
          <w:p w:rsidR="00E12A50" w:rsidRDefault="00E12A50" w:rsidP="00C328CB">
            <w:r>
              <w:t>Parking Sign</w:t>
            </w:r>
          </w:p>
        </w:tc>
        <w:tc>
          <w:tcPr>
            <w:tcW w:w="5873" w:type="dxa"/>
          </w:tcPr>
          <w:p w:rsidR="00E12A50" w:rsidRDefault="00B91B23" w:rsidP="00C328CB">
            <w:r>
              <w:rPr>
                <w:noProof/>
              </w:rPr>
              <w:drawing>
                <wp:inline distT="0" distB="0" distL="0" distR="0" wp14:anchorId="1D2BC79C" wp14:editId="79C5236F">
                  <wp:extent cx="940828" cy="1013199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7171" cy="1041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91B23" w:rsidRDefault="00B91B23" w:rsidP="00B91B2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添加一个按钮</w:t>
            </w:r>
            <w:r>
              <w:rPr>
                <w:rFonts w:hint="eastAsia"/>
                <w:lang w:eastAsia="zh-CN"/>
              </w:rPr>
              <w:t>button</w:t>
            </w:r>
            <w:r>
              <w:rPr>
                <w:rFonts w:hint="eastAsia"/>
                <w:lang w:eastAsia="zh-CN"/>
              </w:rPr>
              <w:t>，名字为</w:t>
            </w:r>
            <w:r>
              <w:t>Parking Sign</w:t>
            </w:r>
            <w:bookmarkStart w:id="0" w:name="_GoBack"/>
            <w:bookmarkEnd w:id="0"/>
          </w:p>
          <w:p w:rsidR="00B91B23" w:rsidRDefault="00B91B23" w:rsidP="00B91B2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点击后可以放置类似于这样的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（就是</w:t>
            </w:r>
            <w:proofErr w:type="gramStart"/>
            <w:r>
              <w:rPr>
                <w:rFonts w:hint="eastAsia"/>
                <w:lang w:eastAsia="zh-CN"/>
              </w:rPr>
              <w:t>个图片图层</w:t>
            </w:r>
            <w:proofErr w:type="gramEnd"/>
            <w:r>
              <w:rPr>
                <w:rFonts w:hint="eastAsia"/>
                <w:lang w:eastAsia="zh-CN"/>
              </w:rPr>
              <w:t>就好，图片能有好的图标最好）），这个</w:t>
            </w:r>
            <w:r w:rsidRPr="008544FE">
              <w:rPr>
                <w:rFonts w:hint="eastAsia"/>
                <w:color w:val="FF0000"/>
                <w:lang w:eastAsia="zh-CN"/>
              </w:rPr>
              <w:t>标牌</w:t>
            </w:r>
            <w:r>
              <w:rPr>
                <w:rFonts w:hint="eastAsia"/>
                <w:lang w:eastAsia="zh-CN"/>
              </w:rPr>
              <w:t>放上去后</w:t>
            </w:r>
            <w:r>
              <w:rPr>
                <w:rFonts w:hint="eastAsia"/>
                <w:lang w:eastAsia="zh-CN"/>
              </w:rPr>
              <w:t>console</w:t>
            </w:r>
            <w:r>
              <w:rPr>
                <w:rFonts w:hint="eastAsia"/>
                <w:lang w:eastAsia="zh-CN"/>
              </w:rPr>
              <w:t>里有显示它的坐标最好</w:t>
            </w:r>
          </w:p>
        </w:tc>
      </w:tr>
    </w:tbl>
    <w:p w:rsidR="00C328CB" w:rsidRPr="00C328CB" w:rsidRDefault="00C328CB" w:rsidP="00C328CB">
      <w:pPr>
        <w:rPr>
          <w:lang w:eastAsia="zh-CN"/>
        </w:rPr>
      </w:pPr>
    </w:p>
    <w:sectPr w:rsidR="00C328CB" w:rsidRPr="00C328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bYwsDQzNzA1MzJV0lEKTi0uzszPAykwrAUAbgSqpSwAAAA="/>
  </w:docVars>
  <w:rsids>
    <w:rsidRoot w:val="00C328CB"/>
    <w:rsid w:val="00170F02"/>
    <w:rsid w:val="008544FE"/>
    <w:rsid w:val="008E5996"/>
    <w:rsid w:val="00940EA5"/>
    <w:rsid w:val="00B91B23"/>
    <w:rsid w:val="00C328CB"/>
    <w:rsid w:val="00CE52A1"/>
    <w:rsid w:val="00E12A50"/>
    <w:rsid w:val="00E36C78"/>
    <w:rsid w:val="00E43059"/>
    <w:rsid w:val="00EA6E8F"/>
    <w:rsid w:val="00ED2D5A"/>
    <w:rsid w:val="00F45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9DBC7"/>
  <w15:docId w15:val="{90A1EF45-25D4-4E0B-A7B7-5ACC4354D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C328C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4">
    <w:name w:val="标题 字符"/>
    <w:basedOn w:val="a0"/>
    <w:link w:val="a3"/>
    <w:uiPriority w:val="10"/>
    <w:rsid w:val="00C328C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a5">
    <w:name w:val="Table Grid"/>
    <w:basedOn w:val="a1"/>
    <w:uiPriority w:val="59"/>
    <w:rsid w:val="00C328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Light Shading"/>
    <w:basedOn w:val="a1"/>
    <w:uiPriority w:val="60"/>
    <w:rsid w:val="00C328C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a7">
    <w:name w:val="Light List"/>
    <w:basedOn w:val="a1"/>
    <w:uiPriority w:val="61"/>
    <w:rsid w:val="00C328C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3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Freeman</dc:creator>
  <cp:lastModifiedBy>Johnny</cp:lastModifiedBy>
  <cp:revision>8</cp:revision>
  <dcterms:created xsi:type="dcterms:W3CDTF">2018-09-10T23:07:00Z</dcterms:created>
  <dcterms:modified xsi:type="dcterms:W3CDTF">2018-09-17T11:47:00Z</dcterms:modified>
</cp:coreProperties>
</file>